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443809" w14:textId="7B8DFC8A" w:rsidR="00E4416C" w:rsidRDefault="00E4416C" w:rsidP="006C5378">
      <w:pPr>
        <w:jc w:val="both"/>
      </w:pPr>
      <w:r>
        <w:t xml:space="preserve">This section presents the main results. First, we characterize the study case in terms of </w:t>
      </w:r>
      <w:r w:rsidR="006C5378">
        <w:t xml:space="preserve">collected </w:t>
      </w:r>
      <w:r>
        <w:t>data. Second, we present the main results of Machine Learning model training</w:t>
      </w:r>
      <w:r w:rsidR="00454433">
        <w:t xml:space="preserve"> regarding model performances and confusion matrices.</w:t>
      </w:r>
    </w:p>
    <w:p w14:paraId="352AB051" w14:textId="54D20C16" w:rsidR="00454433" w:rsidRPr="00800D01" w:rsidRDefault="006C5378">
      <w:pPr>
        <w:rPr>
          <w:b/>
          <w:bCs/>
        </w:rPr>
      </w:pPr>
      <w:r>
        <w:rPr>
          <w:b/>
          <w:bCs/>
        </w:rPr>
        <w:t>Descriptive characterization of Puno</w:t>
      </w:r>
    </w:p>
    <w:p w14:paraId="6B283BB7" w14:textId="79FCDD67" w:rsidR="00AC5AA9" w:rsidRDefault="00454433" w:rsidP="00454433">
      <w:pPr>
        <w:jc w:val="both"/>
      </w:pPr>
      <w:r>
        <w:t>According to historical data</w:t>
      </w:r>
      <w:r w:rsidR="00795AC7">
        <w:t>,</w:t>
      </w:r>
      <w:r w:rsidR="00BC5CBE">
        <w:t xml:space="preserve"> </w:t>
      </w:r>
      <w:r w:rsidR="00795AC7">
        <w:t xml:space="preserve">the urban public </w:t>
      </w:r>
      <w:r w:rsidR="00BC5CBE">
        <w:t xml:space="preserve">infrastructure </w:t>
      </w:r>
      <w:r w:rsidR="00795AC7">
        <w:t xml:space="preserve">in Puno </w:t>
      </w:r>
      <w:r w:rsidR="00BC5CBE">
        <w:t>is poor</w:t>
      </w:r>
      <w:r w:rsidR="00795AC7">
        <w:t>.</w:t>
      </w:r>
      <w:r w:rsidR="00BC5CBE">
        <w:t xml:space="preserve"> </w:t>
      </w:r>
      <w:r w:rsidR="00795AC7">
        <w:t>W</w:t>
      </w:r>
      <w:r w:rsidR="00BC5CBE">
        <w:t xml:space="preserve">hether households are settled in rural areas or not: 15.94% of them have inlaid walls, </w:t>
      </w:r>
      <w:r w:rsidR="00BC5CBE" w:rsidRPr="00BC5CBE">
        <w:t>52.43</w:t>
      </w:r>
      <w:r w:rsidR="00BC5CBE">
        <w:t xml:space="preserve">% have tracks of which 21.93% are paved, and </w:t>
      </w:r>
      <w:r w:rsidR="00795AC7">
        <w:t xml:space="preserve">40.94% are settled near a lighting pole. Regarding ownership, 82.55% of households are owned, but 22.17% have title of ownership. Housing infrastructure </w:t>
      </w:r>
      <w:r w:rsidR="00FA3B05">
        <w:t xml:space="preserve">is fragile: 27.49% of households have walls of concrete. </w:t>
      </w:r>
      <w:r w:rsidR="006D07F7">
        <w:t xml:space="preserve">Most households in Puno are settled in rural areas (59.04%) at an average altitude of 3880 </w:t>
      </w:r>
      <w:r w:rsidR="006D07F7" w:rsidRPr="006D07F7">
        <w:t>meters above sea level.</w:t>
      </w:r>
    </w:p>
    <w:p w14:paraId="4298B0F4" w14:textId="3E5371E1" w:rsidR="00212248" w:rsidRDefault="00AC5AA9" w:rsidP="00454433">
      <w:pPr>
        <w:jc w:val="both"/>
      </w:pPr>
      <w:r>
        <w:t xml:space="preserve">In terms of access to basic services, 34.28% of households are connected to a water and drainage network, 55.39% have daily access to water for consumption. </w:t>
      </w:r>
      <w:r w:rsidR="00FA3B05">
        <w:t xml:space="preserve">Nevertheless, access to electricity has improved, with 89.33% of households with electric lighting </w:t>
      </w:r>
      <w:r w:rsidR="00212248">
        <w:t>compared to 74.18% in 2017</w:t>
      </w:r>
      <w:r w:rsidR="00FA3B05">
        <w:t>.</w:t>
      </w:r>
      <w:r w:rsidR="00212248">
        <w:t xml:space="preserve"> Households without electricity uses candle (7.14%) or other lighting (3.53%).</w:t>
      </w:r>
      <w:r w:rsidR="006D07F7">
        <w:t xml:space="preserve"> </w:t>
      </w:r>
      <w:r w:rsidR="003A0976">
        <w:t>The main cooking methods are cooking by GLP (60.58%) and cooking by manure (39.86%). Manure cooking is a characteristic of rural livelihoods (</w:t>
      </w:r>
      <w:proofErr w:type="spellStart"/>
      <w:r w:rsidR="003A0976">
        <w:t>Sagastume</w:t>
      </w:r>
      <w:proofErr w:type="spellEnd"/>
      <w:r w:rsidR="003A0976">
        <w:t xml:space="preserve">-Gutiérrez et al., 2022), thus the prevalence of manure cooking is explained by the prevalence of rurality. Regarding access to Information and Communications Technologies, 14.05% of households have </w:t>
      </w:r>
      <w:r w:rsidR="00417997">
        <w:t>internet access</w:t>
      </w:r>
      <w:r w:rsidR="003A0976">
        <w:t>, but 83.05% have cellphone.</w:t>
      </w:r>
    </w:p>
    <w:p w14:paraId="1F288EE9" w14:textId="54385A7A" w:rsidR="00212248" w:rsidRDefault="00212248" w:rsidP="00454433">
      <w:pPr>
        <w:jc w:val="both"/>
      </w:pPr>
      <w:r>
        <w:t xml:space="preserve">Households are equipped with assets </w:t>
      </w:r>
      <w:r w:rsidR="00CF0077">
        <w:t>like</w:t>
      </w:r>
      <w:r>
        <w:t xml:space="preserve"> </w:t>
      </w:r>
      <w:r w:rsidR="00417997">
        <w:t>color TV (47.36%), bicycle (32.05%), motorcycle (24.35%)</w:t>
      </w:r>
      <w:r w:rsidR="00CF0077">
        <w:t xml:space="preserve"> and DVD (24.38%). Just 6.54% of households have a particular car, which is explained by the observed poor urban infrastructure. In </w:t>
      </w:r>
      <w:proofErr w:type="gramStart"/>
      <w:r w:rsidR="006D07F7">
        <w:t>the modern</w:t>
      </w:r>
      <w:proofErr w:type="gramEnd"/>
      <w:r w:rsidR="006D07F7">
        <w:t xml:space="preserve"> society</w:t>
      </w:r>
      <w:r w:rsidR="00CF0077">
        <w:t>, ICTs grant opportunities and capabilities for individuals (</w:t>
      </w:r>
      <w:proofErr w:type="spellStart"/>
      <w:r w:rsidR="00CF0077">
        <w:t>Oyelami</w:t>
      </w:r>
      <w:proofErr w:type="spellEnd"/>
      <w:r w:rsidR="00CF0077">
        <w:t xml:space="preserve"> et al., 2022),</w:t>
      </w:r>
      <w:r w:rsidR="006D07F7">
        <w:t xml:space="preserve"> however just</w:t>
      </w:r>
      <w:r w:rsidR="00CF0077">
        <w:t xml:space="preserve"> 18.14% of households have a computer or laptop. Just 8.68% of households have </w:t>
      </w:r>
      <w:r w:rsidR="00B444C2">
        <w:t xml:space="preserve">a </w:t>
      </w:r>
      <w:r w:rsidR="00CF0077">
        <w:t>refrigerator</w:t>
      </w:r>
      <w:r w:rsidR="00B444C2">
        <w:t xml:space="preserve">. The annual per capita expenditure approximates short-term household nominal income. The average annual per capita expenditure is </w:t>
      </w:r>
      <w:r w:rsidR="00800D01">
        <w:t xml:space="preserve">US$1634.29. </w:t>
      </w:r>
      <w:r w:rsidR="00B444C2">
        <w:t xml:space="preserve">The average </w:t>
      </w:r>
      <w:r w:rsidR="00800D01">
        <w:t>expenditure</w:t>
      </w:r>
      <w:r w:rsidR="00B444C2">
        <w:t xml:space="preserve"> is below Latin America's principal cities, such as Lima, Bogotá, Buenos Aires, and Rio de Janeiro. </w:t>
      </w:r>
      <w:r w:rsidR="00800D01">
        <w:t>It is worth mentioning that</w:t>
      </w:r>
      <w:r w:rsidR="00B444C2">
        <w:t xml:space="preserve"> the mean income is above the median, meaning that more than half of the per capita expenditure distribution is below the average</w:t>
      </w:r>
      <w:r w:rsidR="00800D01">
        <w:t>, showing some degree of income inequality</w:t>
      </w:r>
      <w:r w:rsidR="00B444C2">
        <w:t>.</w:t>
      </w:r>
    </w:p>
    <w:p w14:paraId="77D91D5F" w14:textId="7CEE3182" w:rsidR="000B7F19" w:rsidRDefault="004A51CD" w:rsidP="00454433">
      <w:pPr>
        <w:jc w:val="both"/>
      </w:pPr>
      <w:r>
        <w:t xml:space="preserve">It is common to find old adults (51 to 65 years old) and old (more than 65 years old) household heads (59.95%). Even though Puno is not densely populated, 38.47% of households are overcrowded, that means they have more inhabitants than bedrooms. </w:t>
      </w:r>
      <w:proofErr w:type="gramStart"/>
      <w:r w:rsidR="006C5378">
        <w:t xml:space="preserve">The </w:t>
      </w:r>
      <w:r>
        <w:t>40.68</w:t>
      </w:r>
      <w:proofErr w:type="gramEnd"/>
      <w:r>
        <w:t xml:space="preserve">% of </w:t>
      </w:r>
      <w:r w:rsidR="006C5378">
        <w:t>households’</w:t>
      </w:r>
      <w:r>
        <w:t xml:space="preserve"> heads are marrie</w:t>
      </w:r>
      <w:r w:rsidR="006C5378">
        <w:t xml:space="preserve">d. Puno has a poor development of human capital: </w:t>
      </w:r>
      <w:proofErr w:type="gramStart"/>
      <w:r w:rsidR="006C5378">
        <w:t>the 19.56</w:t>
      </w:r>
      <w:proofErr w:type="gramEnd"/>
      <w:r w:rsidR="006C5378">
        <w:t>% of households’ heads are illiterate, 63.02% have no education, and just 2.25% have a postgraduate degree.</w:t>
      </w:r>
    </w:p>
    <w:p w14:paraId="1D4A3D02" w14:textId="1CE8DA21" w:rsidR="00FA3B05" w:rsidRDefault="006C5378" w:rsidP="00454433">
      <w:pPr>
        <w:jc w:val="both"/>
      </w:pPr>
      <w:r w:rsidRPr="006C5378">
        <w:t>Last but not least, t</w:t>
      </w:r>
      <w:r w:rsidR="00800D01" w:rsidRPr="006C5378">
        <w:t xml:space="preserve">he population faces a high prevalence of </w:t>
      </w:r>
      <w:r w:rsidR="00AC5AA9">
        <w:t xml:space="preserve">acute </w:t>
      </w:r>
      <w:r w:rsidR="00800D01" w:rsidRPr="006C5378">
        <w:t>illness (9</w:t>
      </w:r>
      <w:r w:rsidR="00AC5AA9">
        <w:t>6.24</w:t>
      </w:r>
      <w:r w:rsidR="00800D01" w:rsidRPr="006C5378">
        <w:t>%), and chronic illness (87.52%). More than half of the households in the sample have at least one member that searched for medical attention (</w:t>
      </w:r>
      <w:r w:rsidR="00AC5AA9">
        <w:t>67.14</w:t>
      </w:r>
      <w:r w:rsidR="00800D01" w:rsidRPr="006C5378">
        <w:t xml:space="preserve">%), and </w:t>
      </w:r>
      <w:r w:rsidR="00AC5AA9">
        <w:t>73.32</w:t>
      </w:r>
      <w:r w:rsidR="00800D01" w:rsidRPr="006C5378">
        <w:t xml:space="preserve">% have </w:t>
      </w:r>
      <w:r w:rsidR="00AC5AA9">
        <w:t xml:space="preserve">a </w:t>
      </w:r>
      <w:r w:rsidR="00800D01" w:rsidRPr="006C5378">
        <w:t>subsidized health insurance</w:t>
      </w:r>
      <w:r w:rsidR="00AC5AA9">
        <w:t xml:space="preserve"> regime</w:t>
      </w:r>
      <w:r w:rsidR="00800D01" w:rsidRPr="006C5378">
        <w:t>.</w:t>
      </w:r>
      <w:r w:rsidR="00AC5AA9">
        <w:t xml:space="preserve"> 32.79% of households have at least one member with one or more disabilities.</w:t>
      </w:r>
    </w:p>
    <w:p w14:paraId="130FF68B" w14:textId="3D3F4E33" w:rsidR="00454433" w:rsidRDefault="009535C6">
      <w:proofErr w:type="gramStart"/>
      <w:r>
        <w:t>Table .</w:t>
      </w:r>
      <w:proofErr w:type="gramEnd"/>
      <w:r>
        <w:t xml:space="preserve"> Multidimensional vulnerability feature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40"/>
        <w:gridCol w:w="6164"/>
      </w:tblGrid>
      <w:tr w:rsidR="004B4C83" w14:paraId="60D55C8C" w14:textId="77777777" w:rsidTr="00E4416C">
        <w:tc>
          <w:tcPr>
            <w:tcW w:w="1376" w:type="pct"/>
            <w:tcBorders>
              <w:top w:val="single" w:sz="4" w:space="0" w:color="auto"/>
              <w:bottom w:val="single" w:sz="4" w:space="0" w:color="auto"/>
            </w:tcBorders>
          </w:tcPr>
          <w:p w14:paraId="1D75FCD6" w14:textId="7FBC8CDA" w:rsidR="004B4C83" w:rsidRDefault="004B4C83" w:rsidP="00E4416C">
            <w:pPr>
              <w:spacing w:after="0"/>
            </w:pPr>
            <w:r w:rsidRPr="0043035B">
              <w:rPr>
                <w:b/>
                <w:bCs/>
              </w:rPr>
              <w:t>Category</w:t>
            </w:r>
          </w:p>
        </w:tc>
        <w:tc>
          <w:tcPr>
            <w:tcW w:w="3624" w:type="pct"/>
            <w:tcBorders>
              <w:top w:val="single" w:sz="4" w:space="0" w:color="auto"/>
              <w:bottom w:val="single" w:sz="4" w:space="0" w:color="auto"/>
            </w:tcBorders>
          </w:tcPr>
          <w:p w14:paraId="527154F7" w14:textId="4DABC26E" w:rsidR="004B4C83" w:rsidRDefault="004B4C83" w:rsidP="00E4416C">
            <w:pPr>
              <w:spacing w:after="0"/>
            </w:pPr>
            <w:r w:rsidRPr="0043035B">
              <w:rPr>
                <w:b/>
                <w:bCs/>
              </w:rPr>
              <w:t>Variable</w:t>
            </w:r>
          </w:p>
        </w:tc>
      </w:tr>
      <w:tr w:rsidR="004B4C83" w14:paraId="54EF3604" w14:textId="77777777" w:rsidTr="00E4416C">
        <w:tc>
          <w:tcPr>
            <w:tcW w:w="1376" w:type="pct"/>
            <w:tcBorders>
              <w:top w:val="single" w:sz="4" w:space="0" w:color="auto"/>
            </w:tcBorders>
          </w:tcPr>
          <w:p w14:paraId="744C585F" w14:textId="109FD384" w:rsidR="004B4C83" w:rsidRDefault="004B4C83" w:rsidP="00E4416C">
            <w:pPr>
              <w:spacing w:after="0"/>
            </w:pPr>
            <w:r>
              <w:lastRenderedPageBreak/>
              <w:t>Household exterior and access to public good</w:t>
            </w:r>
            <w:r w:rsidR="00E4416C">
              <w:t>s</w:t>
            </w:r>
          </w:p>
        </w:tc>
        <w:tc>
          <w:tcPr>
            <w:tcW w:w="3624" w:type="pct"/>
            <w:tcBorders>
              <w:top w:val="single" w:sz="4" w:space="0" w:color="auto"/>
            </w:tcBorders>
          </w:tcPr>
          <w:p w14:paraId="2FE73BD5" w14:textId="30D4D1B4" w:rsidR="004B4C83" w:rsidRDefault="004B4C83" w:rsidP="00E4416C">
            <w:pPr>
              <w:spacing w:after="0"/>
              <w:jc w:val="both"/>
            </w:pPr>
            <w:r>
              <w:t>Household with inlaid walls, Household with painted walls, Outside tracks are paved, Outside tracks are terrain, Outside paths, Lighting pole, No public good</w:t>
            </w:r>
          </w:p>
        </w:tc>
      </w:tr>
      <w:tr w:rsidR="004B4C83" w14:paraId="58F485A2" w14:textId="77777777" w:rsidTr="00E4416C">
        <w:tc>
          <w:tcPr>
            <w:tcW w:w="1376" w:type="pct"/>
          </w:tcPr>
          <w:p w14:paraId="77F816E9" w14:textId="6EBDCD2D" w:rsidR="004B4C83" w:rsidRDefault="004B4C83" w:rsidP="00E4416C">
            <w:pPr>
              <w:spacing w:after="0"/>
            </w:pPr>
            <w:r w:rsidRPr="0043035B">
              <w:t>Ownership and physical characteristics</w:t>
            </w:r>
          </w:p>
        </w:tc>
        <w:tc>
          <w:tcPr>
            <w:tcW w:w="3624" w:type="pct"/>
          </w:tcPr>
          <w:p w14:paraId="0393D239" w14:textId="139159BB" w:rsidR="004B4C83" w:rsidRDefault="004B4C83" w:rsidP="00E4416C">
            <w:pPr>
              <w:spacing w:after="0"/>
              <w:jc w:val="both"/>
            </w:pPr>
            <w:r>
              <w:t>Independent house, Household is a house, Household is totally owned, Tittle of ownership, Concrete walls, Concrete floor, Concrete roof, Overcrowded bedrooms, No other rooms than bedrooms</w:t>
            </w:r>
          </w:p>
        </w:tc>
      </w:tr>
      <w:tr w:rsidR="004B4C83" w14:paraId="1FF2F5A0" w14:textId="77777777" w:rsidTr="00E4416C">
        <w:tc>
          <w:tcPr>
            <w:tcW w:w="1376" w:type="pct"/>
          </w:tcPr>
          <w:p w14:paraId="37B78925" w14:textId="7796EAA9" w:rsidR="004B4C83" w:rsidRDefault="004B4C83" w:rsidP="00E4416C">
            <w:pPr>
              <w:spacing w:after="0"/>
            </w:pPr>
            <w:r w:rsidRPr="0043035B">
              <w:t>Access and use of basic services</w:t>
            </w:r>
          </w:p>
        </w:tc>
        <w:tc>
          <w:tcPr>
            <w:tcW w:w="3624" w:type="pct"/>
          </w:tcPr>
          <w:p w14:paraId="17151C7F" w14:textId="3BCCC2BA" w:rsidR="004B4C83" w:rsidRDefault="004B4C83" w:rsidP="00E4416C">
            <w:pPr>
              <w:spacing w:after="0"/>
              <w:jc w:val="both"/>
            </w:pPr>
            <w:r>
              <w:t xml:space="preserve">Water network, Potable water, Quality water (chlorine), Daily access to water, Drainage network, Electric </w:t>
            </w:r>
            <w:r w:rsidR="00E4416C">
              <w:t>lighting</w:t>
            </w:r>
            <w:r>
              <w:t>, Candle lighting, Other lighting, GLP cooking, Wood cooking, Other cooking, Manure cooking, Phone, Cellphone, Cable TV, Internet</w:t>
            </w:r>
          </w:p>
        </w:tc>
      </w:tr>
      <w:tr w:rsidR="004B4C83" w14:paraId="6603FF95" w14:textId="77777777" w:rsidTr="00E4416C">
        <w:tc>
          <w:tcPr>
            <w:tcW w:w="1376" w:type="pct"/>
          </w:tcPr>
          <w:p w14:paraId="46C5CB86" w14:textId="5CA4A27B" w:rsidR="004B4C83" w:rsidRDefault="004B4C83" w:rsidP="00E4416C">
            <w:pPr>
              <w:spacing w:after="0"/>
            </w:pPr>
            <w:r>
              <w:t xml:space="preserve">Household </w:t>
            </w:r>
            <w:r w:rsidR="00CF0077">
              <w:t>income and assets</w:t>
            </w:r>
          </w:p>
        </w:tc>
        <w:tc>
          <w:tcPr>
            <w:tcW w:w="3624" w:type="pct"/>
          </w:tcPr>
          <w:p w14:paraId="2D1DA9B3" w14:textId="3A079709" w:rsidR="004B4C83" w:rsidRDefault="00CF0077" w:rsidP="00E4416C">
            <w:pPr>
              <w:spacing w:after="0"/>
              <w:jc w:val="both"/>
            </w:pPr>
            <w:r>
              <w:t xml:space="preserve">Per capita expenditure, </w:t>
            </w:r>
            <w:r w:rsidR="004B4C83">
              <w:t>Radio</w:t>
            </w:r>
            <w:r w:rsidR="00CF1E74">
              <w:t xml:space="preserve">, </w:t>
            </w:r>
            <w:r w:rsidR="004B4C83">
              <w:t>Color TV</w:t>
            </w:r>
            <w:r w:rsidR="00CF1E74">
              <w:t xml:space="preserve">, </w:t>
            </w:r>
            <w:r w:rsidR="004B4C83">
              <w:t>Black-White TV</w:t>
            </w:r>
            <w:r w:rsidR="00CF1E74">
              <w:t xml:space="preserve">, </w:t>
            </w:r>
            <w:r w:rsidR="004B4C83">
              <w:t>Sound</w:t>
            </w:r>
            <w:r w:rsidR="00CF1E74">
              <w:t xml:space="preserve"> </w:t>
            </w:r>
            <w:r w:rsidR="004B4C83">
              <w:t>equipment</w:t>
            </w:r>
            <w:r w:rsidR="00CF1E74">
              <w:t xml:space="preserve">, </w:t>
            </w:r>
            <w:r w:rsidR="004B4C83">
              <w:t>DVD</w:t>
            </w:r>
            <w:r w:rsidR="00CF1E74">
              <w:t xml:space="preserve">, </w:t>
            </w:r>
            <w:r w:rsidR="004B4C83">
              <w:t>Computer or laptop</w:t>
            </w:r>
            <w:r w:rsidR="00CF1E74">
              <w:t xml:space="preserve">, </w:t>
            </w:r>
            <w:r w:rsidR="004B4C83">
              <w:t>Electric iron</w:t>
            </w:r>
            <w:r w:rsidR="00CF1E74">
              <w:t xml:space="preserve">, </w:t>
            </w:r>
            <w:r w:rsidR="004B4C83">
              <w:t>Electric blender</w:t>
            </w:r>
            <w:r w:rsidR="00CF1E74">
              <w:t xml:space="preserve">, </w:t>
            </w:r>
            <w:r w:rsidR="004B4C83">
              <w:t>Gas stove</w:t>
            </w:r>
            <w:r w:rsidR="00CF1E74">
              <w:t xml:space="preserve">, </w:t>
            </w:r>
            <w:r w:rsidR="004B4C83">
              <w:t>Refrigerator</w:t>
            </w:r>
            <w:r w:rsidR="00CF1E74">
              <w:t xml:space="preserve">, </w:t>
            </w:r>
            <w:r w:rsidR="004B4C83">
              <w:t>Cloth washing machine</w:t>
            </w:r>
            <w:r w:rsidR="00CF1E74">
              <w:t xml:space="preserve">, </w:t>
            </w:r>
            <w:r w:rsidR="004B4C83">
              <w:t>Microwave oven</w:t>
            </w:r>
            <w:r w:rsidR="00CF1E74">
              <w:t xml:space="preserve">, </w:t>
            </w:r>
            <w:r w:rsidR="004B4C83">
              <w:t>Sewing machine</w:t>
            </w:r>
            <w:r w:rsidR="00CF1E74">
              <w:t xml:space="preserve">, </w:t>
            </w:r>
            <w:r w:rsidR="004B4C83">
              <w:t>Bicycle</w:t>
            </w:r>
            <w:r w:rsidR="00CF1E74">
              <w:t xml:space="preserve">, </w:t>
            </w:r>
            <w:r w:rsidR="004B4C83">
              <w:t>Car</w:t>
            </w:r>
            <w:r w:rsidR="00CF1E74">
              <w:t xml:space="preserve">, </w:t>
            </w:r>
            <w:r w:rsidR="004B4C83">
              <w:t>Motorcycle</w:t>
            </w:r>
            <w:r w:rsidR="00CF1E74">
              <w:t xml:space="preserve">, </w:t>
            </w:r>
            <w:r w:rsidR="004B4C83">
              <w:t>Tricycle</w:t>
            </w:r>
          </w:p>
        </w:tc>
      </w:tr>
      <w:tr w:rsidR="004B4C83" w14:paraId="2E810C7C" w14:textId="77777777" w:rsidTr="00E4416C">
        <w:tc>
          <w:tcPr>
            <w:tcW w:w="1376" w:type="pct"/>
          </w:tcPr>
          <w:p w14:paraId="40BD4366" w14:textId="11EBA3A8" w:rsidR="004B4C83" w:rsidRDefault="004B4C83" w:rsidP="00E4416C">
            <w:pPr>
              <w:spacing w:after="0"/>
            </w:pPr>
            <w:r w:rsidRPr="00401A31">
              <w:rPr>
                <w:highlight w:val="yellow"/>
              </w:rPr>
              <w:t>Socio-demographics</w:t>
            </w:r>
          </w:p>
        </w:tc>
        <w:tc>
          <w:tcPr>
            <w:tcW w:w="3624" w:type="pct"/>
          </w:tcPr>
          <w:p w14:paraId="37CF807D" w14:textId="39BF05C0" w:rsidR="004B4C83" w:rsidRDefault="004B4C83" w:rsidP="00E4416C">
            <w:pPr>
              <w:spacing w:after="0"/>
              <w:jc w:val="both"/>
            </w:pPr>
            <w:r>
              <w:t>The head is employed</w:t>
            </w:r>
            <w:r w:rsidR="00CF1E74">
              <w:t xml:space="preserve">, </w:t>
            </w:r>
            <w:r>
              <w:t>The head is a woman</w:t>
            </w:r>
            <w:r w:rsidR="00CF1E74">
              <w:t xml:space="preserve">, </w:t>
            </w:r>
            <w:r>
              <w:t>The head is married</w:t>
            </w:r>
            <w:r w:rsidR="00CF1E74">
              <w:t xml:space="preserve">, </w:t>
            </w:r>
            <w:r>
              <w:t>The head is literate</w:t>
            </w:r>
            <w:r w:rsidR="00CF1E74">
              <w:t xml:space="preserve">, </w:t>
            </w:r>
            <w:r>
              <w:t>The head has no education</w:t>
            </w:r>
            <w:r w:rsidR="00CF1E74">
              <w:t xml:space="preserve">, </w:t>
            </w:r>
            <w:r>
              <w:t>The head achieved basic education</w:t>
            </w:r>
            <w:r w:rsidR="00CF1E74">
              <w:t xml:space="preserve">, </w:t>
            </w:r>
            <w:r>
              <w:t>The head achieved technic education</w:t>
            </w:r>
            <w:r w:rsidR="00CF1E74">
              <w:t xml:space="preserve">, </w:t>
            </w:r>
            <w:r>
              <w:t>The head achieved college education</w:t>
            </w:r>
            <w:r w:rsidR="00CF1E74">
              <w:t xml:space="preserve">, </w:t>
            </w:r>
            <w:r>
              <w:t xml:space="preserve">The head achieved pos-graduate </w:t>
            </w:r>
            <w:r w:rsidR="00CF1E74">
              <w:t xml:space="preserve">education, </w:t>
            </w:r>
            <w:r>
              <w:t>The head is a young adult (17</w:t>
            </w:r>
            <w:r w:rsidR="004A51CD">
              <w:t>-3</w:t>
            </w:r>
            <w:r>
              <w:t>5)</w:t>
            </w:r>
            <w:r w:rsidR="00CF1E74">
              <w:t xml:space="preserve">, </w:t>
            </w:r>
            <w:r>
              <w:t>The head is an adult (36</w:t>
            </w:r>
            <w:r w:rsidR="004A51CD">
              <w:t>-</w:t>
            </w:r>
            <w:r>
              <w:t>50)</w:t>
            </w:r>
            <w:r w:rsidR="00CF1E74">
              <w:t xml:space="preserve">, </w:t>
            </w:r>
            <w:r>
              <w:t>The head is an old adult (51</w:t>
            </w:r>
            <w:r w:rsidR="004A51CD">
              <w:t>-</w:t>
            </w:r>
            <w:r>
              <w:t>65)</w:t>
            </w:r>
            <w:r w:rsidR="00CF1E74">
              <w:t xml:space="preserve">, </w:t>
            </w:r>
            <w:r>
              <w:t>The head is old (more than 66)</w:t>
            </w:r>
          </w:p>
        </w:tc>
      </w:tr>
      <w:tr w:rsidR="004B4C83" w14:paraId="513B0D33" w14:textId="77777777" w:rsidTr="00E4416C">
        <w:tc>
          <w:tcPr>
            <w:tcW w:w="1376" w:type="pct"/>
          </w:tcPr>
          <w:p w14:paraId="217D9C7D" w14:textId="77777777" w:rsidR="004B4C83" w:rsidRDefault="004B4C83" w:rsidP="00E4416C">
            <w:pPr>
              <w:spacing w:after="0"/>
            </w:pPr>
            <w:r w:rsidRPr="0043035B">
              <w:t>Health</w:t>
            </w:r>
            <w:r>
              <w:t xml:space="preserve"> and insurance</w:t>
            </w:r>
          </w:p>
          <w:p w14:paraId="192BFE21" w14:textId="6AE91A82" w:rsidR="004B4C83" w:rsidRDefault="004B4C83" w:rsidP="00E4416C">
            <w:pPr>
              <w:spacing w:after="0"/>
            </w:pPr>
            <w:r>
              <w:t>(for household members)</w:t>
            </w:r>
          </w:p>
        </w:tc>
        <w:tc>
          <w:tcPr>
            <w:tcW w:w="3624" w:type="pct"/>
          </w:tcPr>
          <w:p w14:paraId="47C0F9C6" w14:textId="76114F2A" w:rsidR="004B4C83" w:rsidRDefault="004B4C83" w:rsidP="00E4416C">
            <w:pPr>
              <w:spacing w:after="0"/>
              <w:jc w:val="both"/>
            </w:pPr>
            <w:r>
              <w:t>Illness (last month)</w:t>
            </w:r>
            <w:r w:rsidR="00CF1E74">
              <w:t xml:space="preserve">, </w:t>
            </w:r>
            <w:r>
              <w:t>Accident (last month)</w:t>
            </w:r>
            <w:r w:rsidR="00CF1E74">
              <w:t xml:space="preserve">, </w:t>
            </w:r>
            <w:r>
              <w:t>Healthy (last month)</w:t>
            </w:r>
            <w:r w:rsidR="00CF1E74">
              <w:t xml:space="preserve">, </w:t>
            </w:r>
            <w:r>
              <w:t>Chronic illness</w:t>
            </w:r>
            <w:r w:rsidR="00CF1E74">
              <w:t xml:space="preserve">, </w:t>
            </w:r>
            <w:r>
              <w:t>Medical intervention (last month)</w:t>
            </w:r>
            <w:r w:rsidR="00CF1E74">
              <w:t xml:space="preserve">, </w:t>
            </w:r>
            <w:r>
              <w:t>Contributory health insurance</w:t>
            </w:r>
            <w:r w:rsidR="00CF1E74">
              <w:t xml:space="preserve">, </w:t>
            </w:r>
            <w:r>
              <w:t>Subsidized health insurance</w:t>
            </w:r>
            <w:r w:rsidR="00CF1E74">
              <w:t xml:space="preserve">, </w:t>
            </w:r>
            <w:r>
              <w:t>Disabilities</w:t>
            </w:r>
          </w:p>
        </w:tc>
      </w:tr>
      <w:tr w:rsidR="004B4C83" w14:paraId="2316156F" w14:textId="77777777" w:rsidTr="00E4416C">
        <w:tc>
          <w:tcPr>
            <w:tcW w:w="1376" w:type="pct"/>
            <w:tcBorders>
              <w:bottom w:val="single" w:sz="4" w:space="0" w:color="auto"/>
            </w:tcBorders>
          </w:tcPr>
          <w:p w14:paraId="3BB9C217" w14:textId="545187C1" w:rsidR="004B4C83" w:rsidRPr="0043035B" w:rsidRDefault="004B4C83" w:rsidP="00E4416C">
            <w:pPr>
              <w:spacing w:after="0"/>
            </w:pPr>
            <w:r>
              <w:t>Geographical context</w:t>
            </w:r>
          </w:p>
        </w:tc>
        <w:tc>
          <w:tcPr>
            <w:tcW w:w="3624" w:type="pct"/>
            <w:tcBorders>
              <w:bottom w:val="single" w:sz="4" w:space="0" w:color="auto"/>
            </w:tcBorders>
          </w:tcPr>
          <w:p w14:paraId="6057CB10" w14:textId="76B4FE50" w:rsidR="004B4C83" w:rsidRDefault="004B4C83" w:rsidP="00E4416C">
            <w:pPr>
              <w:spacing w:after="0"/>
              <w:jc w:val="both"/>
            </w:pPr>
            <w:r w:rsidRPr="004B4C83">
              <w:t>Household is located in a rural area</w:t>
            </w:r>
            <w:r w:rsidR="00CF0077">
              <w:t>, Altitude</w:t>
            </w:r>
          </w:p>
        </w:tc>
      </w:tr>
    </w:tbl>
    <w:p w14:paraId="7ED62AFC" w14:textId="793C0107" w:rsidR="009535C6" w:rsidRDefault="009535C6"/>
    <w:p w14:paraId="0E005093" w14:textId="5F46A197" w:rsidR="009535C6" w:rsidRDefault="009535C6">
      <w:pPr>
        <w:rPr>
          <w:b/>
          <w:bCs/>
        </w:rPr>
      </w:pPr>
      <w:r>
        <w:rPr>
          <w:b/>
          <w:bCs/>
        </w:rPr>
        <w:t>Machine learning model training results</w:t>
      </w:r>
    </w:p>
    <w:p w14:paraId="21CBDCE1" w14:textId="77777777" w:rsidR="00A37482" w:rsidRDefault="009535C6" w:rsidP="00EE5C96">
      <w:pPr>
        <w:jc w:val="both"/>
      </w:pPr>
      <w:r>
        <w:t xml:space="preserve">Figure 5 shows the features’ correlation heatmap. </w:t>
      </w:r>
      <w:r w:rsidR="00EE5C96">
        <w:t>Statistical c</w:t>
      </w:r>
      <w:r>
        <w:t>orrelation between features was estimated using Spearman’s Rank-Order Correlation</w:t>
      </w:r>
      <w:r w:rsidR="00EE5C96">
        <w:t xml:space="preserve">. </w:t>
      </w:r>
      <w:r w:rsidR="00A37482">
        <w:t>There is no visual evidence of h</w:t>
      </w:r>
      <w:r w:rsidR="00EE5C96">
        <w:t>igh correlation between features</w:t>
      </w:r>
      <w:r w:rsidR="00A37482">
        <w:t>, however it is worth mentioning that ENLR and RFC have mechanisms to handle correlated predictors.</w:t>
      </w:r>
    </w:p>
    <w:p w14:paraId="33B20F86" w14:textId="71CED945" w:rsidR="009535C6" w:rsidRPr="009535C6" w:rsidRDefault="009535C6" w:rsidP="00EE5C96">
      <w:pPr>
        <w:jc w:val="both"/>
      </w:pPr>
    </w:p>
    <w:p w14:paraId="2E28B136" w14:textId="02A3EEEB" w:rsidR="009535C6" w:rsidRDefault="009535C6">
      <w:pPr>
        <w:rPr>
          <w:b/>
          <w:bCs/>
        </w:rPr>
      </w:pPr>
      <w:r>
        <w:rPr>
          <w:noProof/>
        </w:rPr>
        <w:lastRenderedPageBreak/>
        <w:drawing>
          <wp:inline distT="0" distB="0" distL="0" distR="0" wp14:anchorId="3686C3AD" wp14:editId="6194DDC1">
            <wp:extent cx="4372459" cy="4572000"/>
            <wp:effectExtent l="0" t="0" r="9525" b="0"/>
            <wp:docPr id="27" name="Picture 27" descr="Graphical user interface,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Graphical user interface,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2459" cy="457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115B4D" w14:textId="056D8AC0" w:rsidR="009535C6" w:rsidRDefault="009535C6">
      <w:proofErr w:type="gramStart"/>
      <w:r>
        <w:rPr>
          <w:b/>
          <w:bCs/>
        </w:rPr>
        <w:t>Figure .</w:t>
      </w:r>
      <w:proofErr w:type="gramEnd"/>
      <w:r>
        <w:rPr>
          <w:b/>
          <w:bCs/>
        </w:rPr>
        <w:t xml:space="preserve"> </w:t>
      </w:r>
      <w:r>
        <w:t>Features’ correlation heatmap</w:t>
      </w:r>
    </w:p>
    <w:p w14:paraId="567098AD" w14:textId="6A1D32CA" w:rsidR="00114E43" w:rsidRDefault="00114E43">
      <w:r>
        <w:t>Table. Model performance on test datase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93"/>
        <w:gridCol w:w="1401"/>
        <w:gridCol w:w="1400"/>
        <w:gridCol w:w="1400"/>
        <w:gridCol w:w="1400"/>
        <w:gridCol w:w="1400"/>
      </w:tblGrid>
      <w:tr w:rsidR="00114E43" w14:paraId="30A997CA" w14:textId="778C14AF" w:rsidTr="00114E43">
        <w:tc>
          <w:tcPr>
            <w:tcW w:w="1493" w:type="dxa"/>
          </w:tcPr>
          <w:p w14:paraId="4249F7CC" w14:textId="245A80E4" w:rsidR="00114E43" w:rsidRDefault="00114E43"/>
        </w:tc>
        <w:tc>
          <w:tcPr>
            <w:tcW w:w="1401" w:type="dxa"/>
          </w:tcPr>
          <w:p w14:paraId="2AB43722" w14:textId="40CB6A1B" w:rsidR="00114E43" w:rsidRDefault="00114E43">
            <w:r>
              <w:t>ROC-AUC</w:t>
            </w:r>
          </w:p>
        </w:tc>
        <w:tc>
          <w:tcPr>
            <w:tcW w:w="1400" w:type="dxa"/>
          </w:tcPr>
          <w:p w14:paraId="5EB3EE03" w14:textId="6A748D04" w:rsidR="00114E43" w:rsidRDefault="00114E43">
            <w:r>
              <w:t>Accuracy</w:t>
            </w:r>
          </w:p>
        </w:tc>
        <w:tc>
          <w:tcPr>
            <w:tcW w:w="1400" w:type="dxa"/>
          </w:tcPr>
          <w:p w14:paraId="37BEE10D" w14:textId="69202707" w:rsidR="00114E43" w:rsidRDefault="00114E43">
            <w:r>
              <w:t>F1-Score</w:t>
            </w:r>
          </w:p>
        </w:tc>
        <w:tc>
          <w:tcPr>
            <w:tcW w:w="1400" w:type="dxa"/>
          </w:tcPr>
          <w:p w14:paraId="30CC8225" w14:textId="70FF8A7A" w:rsidR="00114E43" w:rsidRDefault="00114E43">
            <w:r>
              <w:t>MCC</w:t>
            </w:r>
          </w:p>
        </w:tc>
        <w:tc>
          <w:tcPr>
            <w:tcW w:w="1400" w:type="dxa"/>
          </w:tcPr>
          <w:p w14:paraId="54026593" w14:textId="688EF7CA" w:rsidR="00114E43" w:rsidRDefault="00114E43">
            <w:r>
              <w:t>Sensitivity</w:t>
            </w:r>
          </w:p>
        </w:tc>
      </w:tr>
      <w:tr w:rsidR="00114E43" w14:paraId="3BADC0ED" w14:textId="7AFF96BC" w:rsidTr="00114E43">
        <w:tc>
          <w:tcPr>
            <w:tcW w:w="1493" w:type="dxa"/>
          </w:tcPr>
          <w:p w14:paraId="7530EBC2" w14:textId="7B368DEC" w:rsidR="00114E43" w:rsidRDefault="00114E43">
            <w:r>
              <w:t>ENLR</w:t>
            </w:r>
          </w:p>
        </w:tc>
        <w:tc>
          <w:tcPr>
            <w:tcW w:w="1401" w:type="dxa"/>
          </w:tcPr>
          <w:p w14:paraId="70D16756" w14:textId="5E5774D7" w:rsidR="00114E43" w:rsidRDefault="0054783F">
            <w:r w:rsidRPr="0054783F">
              <w:t>73.76</w:t>
            </w:r>
          </w:p>
        </w:tc>
        <w:tc>
          <w:tcPr>
            <w:tcW w:w="1400" w:type="dxa"/>
          </w:tcPr>
          <w:p w14:paraId="2C7643CE" w14:textId="385CE3AF" w:rsidR="00114E43" w:rsidRDefault="0054783F">
            <w:r w:rsidRPr="0054783F">
              <w:t>73.5</w:t>
            </w:r>
          </w:p>
        </w:tc>
        <w:tc>
          <w:tcPr>
            <w:tcW w:w="1400" w:type="dxa"/>
          </w:tcPr>
          <w:p w14:paraId="50140F86" w14:textId="48629135" w:rsidR="00114E43" w:rsidRDefault="0054783F">
            <w:r w:rsidRPr="0054783F">
              <w:t>73.31</w:t>
            </w:r>
          </w:p>
        </w:tc>
        <w:tc>
          <w:tcPr>
            <w:tcW w:w="1400" w:type="dxa"/>
          </w:tcPr>
          <w:p w14:paraId="2CA471C8" w14:textId="61FAF478" w:rsidR="00114E43" w:rsidRDefault="0054783F">
            <w:r w:rsidRPr="0054783F">
              <w:t>47.48</w:t>
            </w:r>
          </w:p>
        </w:tc>
        <w:tc>
          <w:tcPr>
            <w:tcW w:w="1400" w:type="dxa"/>
          </w:tcPr>
          <w:p w14:paraId="3A469E70" w14:textId="59D52F6D" w:rsidR="00114E43" w:rsidRDefault="0054783F">
            <w:r w:rsidRPr="0054783F">
              <w:t>77.75</w:t>
            </w:r>
          </w:p>
        </w:tc>
      </w:tr>
      <w:tr w:rsidR="00114E43" w14:paraId="286EC401" w14:textId="4238F725" w:rsidTr="00114E43">
        <w:tc>
          <w:tcPr>
            <w:tcW w:w="1493" w:type="dxa"/>
          </w:tcPr>
          <w:p w14:paraId="6D4DCCA1" w14:textId="38979AA8" w:rsidR="00114E43" w:rsidRDefault="00114E43">
            <w:r>
              <w:t>RFC</w:t>
            </w:r>
          </w:p>
        </w:tc>
        <w:tc>
          <w:tcPr>
            <w:tcW w:w="1401" w:type="dxa"/>
          </w:tcPr>
          <w:p w14:paraId="5CB01B32" w14:textId="3948F56A" w:rsidR="00114E43" w:rsidRDefault="00036E88">
            <w:r w:rsidRPr="00036E88">
              <w:t>74.24</w:t>
            </w:r>
          </w:p>
        </w:tc>
        <w:tc>
          <w:tcPr>
            <w:tcW w:w="1400" w:type="dxa"/>
          </w:tcPr>
          <w:p w14:paraId="6B103DC7" w14:textId="2E510D95" w:rsidR="00114E43" w:rsidRDefault="00036E88">
            <w:r w:rsidRPr="00036E88">
              <w:t>73.82</w:t>
            </w:r>
          </w:p>
        </w:tc>
        <w:tc>
          <w:tcPr>
            <w:tcW w:w="1400" w:type="dxa"/>
          </w:tcPr>
          <w:p w14:paraId="691EFBB8" w14:textId="66B0D50A" w:rsidR="00114E43" w:rsidRDefault="00036E88">
            <w:r w:rsidRPr="00036E88">
              <w:t>74.3</w:t>
            </w:r>
          </w:p>
        </w:tc>
        <w:tc>
          <w:tcPr>
            <w:tcW w:w="1400" w:type="dxa"/>
          </w:tcPr>
          <w:p w14:paraId="64ABA892" w14:textId="3A024B5A" w:rsidR="00114E43" w:rsidRDefault="00036E88">
            <w:r w:rsidRPr="00036E88">
              <w:t>48.64</w:t>
            </w:r>
          </w:p>
        </w:tc>
        <w:tc>
          <w:tcPr>
            <w:tcW w:w="1400" w:type="dxa"/>
          </w:tcPr>
          <w:p w14:paraId="1E6E12B9" w14:textId="354832FA" w:rsidR="00114E43" w:rsidRDefault="00036E88">
            <w:r w:rsidRPr="00036E88">
              <w:t>80.9</w:t>
            </w:r>
          </w:p>
        </w:tc>
      </w:tr>
    </w:tbl>
    <w:p w14:paraId="3B7C4EED" w14:textId="2DD86C93" w:rsidR="00FA7E02" w:rsidRDefault="00FA7E02"/>
    <w:p w14:paraId="62CA0F61" w14:textId="0D4E9418" w:rsidR="00036E88" w:rsidRDefault="00036E88">
      <w:r w:rsidRPr="00435365">
        <w:rPr>
          <w:b/>
          <w:bCs/>
        </w:rPr>
        <w:t>Table.</w:t>
      </w:r>
      <w:r>
        <w:t xml:space="preserve"> Random Forest Classifier hyperparameter configuration</w:t>
      </w:r>
    </w:p>
    <w:p w14:paraId="1A940389" w14:textId="3466BFE2" w:rsidR="00036E88" w:rsidRDefault="008D54CA">
      <m:oMathPara>
        <m:oMath>
          <m:sSup>
            <m:sSupPr>
              <m:ctrlPr>
                <w:rPr>
                  <w:rFonts w:ascii="Cambria Math" w:hAnsi="Cambria Math" w:cs="Times New Roman"/>
                  <w:i/>
                </w:rPr>
              </m:ctrlPr>
            </m:sSupPr>
            <m:e>
              <m:r>
                <w:rPr>
                  <w:rFonts w:ascii="Cambria Math" w:hAnsi="Cambria Math" w:cs="Times New Roman"/>
                </w:rPr>
                <m:t>RFC</m:t>
              </m:r>
            </m:e>
            <m:sup>
              <m:r>
                <w:rPr>
                  <w:rFonts w:ascii="Cambria Math" w:hAnsi="Cambria Math" w:cs="Times New Roman"/>
                </w:rPr>
                <m:t>*</m:t>
              </m:r>
            </m:sup>
          </m:sSup>
          <m:r>
            <w:rPr>
              <w:rFonts w:ascii="Cambria Math" w:hAnsi="Cambria Math" w:cs="Times New Roman"/>
            </w:rPr>
            <m:t>=</m:t>
          </m:r>
          <m:d>
            <m:dPr>
              <m:begChr m:val="{"/>
              <m:endChr m:val=""/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 w:cs="Times New Roman"/>
                      <w:i/>
                    </w:rPr>
                  </m:ctrlPr>
                </m:eqArr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m:rPr>
                          <m:nor/>
                        </m:rPr>
                        <w:rPr>
                          <w:rFonts w:ascii="Cambria Math" w:hAnsi="Cambria Math"/>
                        </w:rPr>
                        <m:t>K</m:t>
                      </m:r>
                    </m:e>
                    <m:sub>
                      <m:r>
                        <m:rPr>
                          <m:nor/>
                        </m:rPr>
                        <w:rPr>
                          <w:rFonts w:ascii="Cambria Math" w:hAnsi="Cambria Math"/>
                        </w:rPr>
                        <m:t>max</m:t>
                      </m:r>
                    </m:sub>
                  </m:sSub>
                  <m:r>
                    <w:rPr>
                      <w:rFonts w:ascii="Cambria Math" w:hAnsi="Cambria Math"/>
                    </w:rPr>
                    <m:t xml:space="preserve">=1                                            </m:t>
                  </m:r>
                </m:e>
                <m:e>
                  <m:r>
                    <m:rPr>
                      <m:nor/>
                    </m:rPr>
                    <w:rPr>
                      <w:rFonts w:ascii="Cambria Math" w:hAnsi="Cambria Math"/>
                    </w:rPr>
                    <m:t>CRIT</m:t>
                  </m:r>
                  <m:r>
                    <w:rPr>
                      <w:rFonts w:ascii="Cambria Math" w:hAnsi="Cambria Math"/>
                    </w:rPr>
                    <m:t>=Entropy</m:t>
                  </m:r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m:rPr>
                          <m:nor/>
                        </m:rPr>
                        <w:rPr>
                          <w:rFonts w:ascii="Cambria Math" w:hAnsi="Cambria Math"/>
                        </w:rPr>
                        <m:t>Min</m:t>
                      </m:r>
                    </m:e>
                    <m:sub>
                      <m:r>
                        <m:rPr>
                          <m:nor/>
                        </m:rPr>
                        <w:rPr>
                          <w:rFonts w:ascii="Cambria Math" w:hAnsi="Cambria Math"/>
                        </w:rPr>
                        <m:t>split</m:t>
                      </m:r>
                    </m:sub>
                  </m:sSub>
                  <m:r>
                    <w:rPr>
                      <w:rFonts w:ascii="Cambria Math" w:hAnsi="Cambria Math"/>
                    </w:rPr>
                    <m:t>=7</m:t>
                  </m:r>
                  <m:r>
                    <w:rPr>
                      <w:rFonts w:ascii="Cambria Math" w:hAnsi="Cambria Math"/>
                    </w:rPr>
                    <m:t xml:space="preserve">                            </m:t>
                  </m:r>
                  <m:ctrlPr>
                    <w:rPr>
                      <w:rFonts w:ascii="Cambria Math" w:eastAsia="Cambria Math" w:hAnsi="Cambria Math" w:cs="Cambria Math"/>
                      <w:i/>
                    </w:rPr>
                  </m:ctrlPr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m:rPr>
                          <m:nor/>
                        </m:rPr>
                        <w:rPr>
                          <w:rFonts w:ascii="Cambria Math" w:hAnsi="Cambria Math"/>
                        </w:rPr>
                        <m:t>Min</m:t>
                      </m:r>
                    </m:e>
                    <m:sub>
                      <m:r>
                        <m:rPr>
                          <m:nor/>
                        </m:rPr>
                        <w:rPr>
                          <w:rFonts w:ascii="Cambria Math" w:hAnsi="Cambria Math"/>
                        </w:rPr>
                        <m:t>leaf</m:t>
                      </m:r>
                    </m:sub>
                  </m:sSub>
                  <m:r>
                    <w:rPr>
                      <w:rFonts w:ascii="Cambria Math" w:hAnsi="Cambria Math"/>
                    </w:rPr>
                    <m:t>=9</m:t>
                  </m:r>
                  <m:r>
                    <w:rPr>
                      <w:rFonts w:ascii="Cambria Math" w:hAnsi="Cambria Math"/>
                    </w:rPr>
                    <m:t xml:space="preserve">                             </m:t>
                  </m:r>
                  <m:ctrlPr>
                    <w:rPr>
                      <w:rFonts w:ascii="Cambria Math" w:eastAsia="Cambria Math" w:hAnsi="Cambria Math" w:cs="Cambria Math"/>
                      <w:i/>
                    </w:rPr>
                  </m:ctrlPr>
                </m:e>
                <m:e>
                  <m:sSub>
                    <m:sSubPr>
                      <m:ctrlPr>
                        <w:rPr>
                          <w:rFonts w:ascii="Cambria Math" w:eastAsiaTheme="minorHAnsi" w:hAnsi="Cambria Math" w:cstheme="minorBidi"/>
                          <w:i/>
                          <w:lang w:eastAsia="en-US"/>
                        </w:rPr>
                      </m:ctrlPr>
                    </m:sSubPr>
                    <m:e>
                      <m:r>
                        <m:rPr>
                          <m:nor/>
                        </m:rPr>
                        <w:rPr>
                          <w:rFonts w:ascii="Cambria Math" w:hAnsi="Cambria Math"/>
                        </w:rPr>
                        <m:t>CPP</m:t>
                      </m:r>
                    </m:e>
                    <m:sub>
                      <m:r>
                        <m:rPr>
                          <m:nor/>
                        </m:rPr>
                        <w:rPr>
                          <w:rFonts w:ascii="Cambria Math" w:hAnsi="Cambria Math"/>
                        </w:rPr>
                        <m:t>α</m:t>
                      </m:r>
                    </m:sub>
                  </m:sSub>
                  <m:r>
                    <w:rPr>
                      <w:rFonts w:ascii="Cambria Math" w:eastAsiaTheme="minorHAnsi" w:hAnsi="Cambria Math" w:cstheme="minorBidi"/>
                      <w:lang w:eastAsia="en-US"/>
                    </w:rPr>
                    <m:t>=</m:t>
                  </m:r>
                  <m:r>
                    <m:rPr>
                      <m:sty m:val="p"/>
                    </m:rPr>
                    <w:rPr>
                      <w:rFonts w:ascii="Cambria Math" w:hAnsi="Cambria Math" w:cs="Arial"/>
                      <w:color w:val="333333"/>
                      <w:shd w:val="clear" w:color="auto" w:fill="FFFFFF"/>
                    </w:rPr>
                    <m:t>2.4</m:t>
                  </m:r>
                  <m:r>
                    <m:rPr>
                      <m:sty m:val="p"/>
                    </m:rPr>
                    <w:rPr>
                      <w:rFonts w:ascii="Cambria Math" w:hAnsi="Cambria Math" w:cs="Arial"/>
                      <w:color w:val="333333"/>
                      <w:shd w:val="clear" w:color="auto" w:fill="FFFFFF"/>
                    </w:rPr>
                    <m:t>7</m:t>
                  </m:r>
                  <m:r>
                    <w:rPr>
                      <w:rFonts w:ascii="Cambria Math" w:eastAsiaTheme="minorHAnsi" w:hAnsi="Cambria Math" w:cstheme="minorBidi"/>
                      <w:lang w:eastAsia="en-US"/>
                    </w:rPr>
                    <m:t>E-4</m:t>
                  </m:r>
                  <m:r>
                    <w:rPr>
                      <w:rFonts w:ascii="Cambria Math" w:eastAsiaTheme="minorHAnsi" w:hAnsi="Cambria Math" w:cstheme="minorBidi"/>
                      <w:lang w:eastAsia="en-US"/>
                    </w:rPr>
                    <m:t xml:space="preserve">                                 </m:t>
                  </m:r>
                  <m:ctrlPr>
                    <w:rPr>
                      <w:rFonts w:ascii="Cambria Math" w:eastAsia="Cambria Math" w:hAnsi="Cambria Math" w:cs="Cambria Math"/>
                      <w:i/>
                    </w:rPr>
                  </m:ctrlPr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m:rPr>
                          <m:nor/>
                        </m:rPr>
                        <w:rPr>
                          <w:rFonts w:ascii="Cambria Math" w:hAnsi="Cambria Math"/>
                        </w:rPr>
                        <m:t>Max</m:t>
                      </m:r>
                    </m:e>
                    <m:sub>
                      <m:r>
                        <m:rPr>
                          <m:nor/>
                        </m:rPr>
                        <w:rPr>
                          <w:rFonts w:ascii="Cambria Math" w:hAnsi="Cambria Math"/>
                        </w:rPr>
                        <m:t>depth</m:t>
                      </m:r>
                    </m:sub>
                  </m:sSub>
                  <m:r>
                    <w:rPr>
                      <w:rFonts w:ascii="Cambria Math" w:hAnsi="Cambria Math"/>
                    </w:rPr>
                    <m:t>=9</m:t>
                  </m:r>
                  <m:r>
                    <w:rPr>
                      <w:rFonts w:ascii="Cambria Math" w:hAnsi="Cambria Math"/>
                    </w:rPr>
                    <m:t xml:space="preserve">                  </m:t>
                  </m:r>
                  <m:ctrlPr>
                    <w:rPr>
                      <w:rFonts w:ascii="Cambria Math" w:eastAsia="Cambria Math" w:hAnsi="Cambria Math" w:cs="Cambria Math"/>
                      <w:i/>
                    </w:rPr>
                  </m:ctrlPr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m:rPr>
                          <m:nor/>
                        </m:rPr>
                        <w:rPr>
                          <w:rFonts w:ascii="Cambria Math" w:hAnsi="Cambria Math"/>
                        </w:rPr>
                        <m:t>N</m:t>
                      </m:r>
                    </m:e>
                    <m:sub>
                      <m:r>
                        <m:rPr>
                          <m:nor/>
                        </m:rPr>
                        <w:rPr>
                          <w:rFonts w:ascii="Cambria Math" w:hAnsi="Cambria Math"/>
                        </w:rPr>
                        <m:t>estimators</m:t>
                      </m:r>
                    </m:sub>
                  </m:sSub>
                  <m:r>
                    <w:rPr>
                      <w:rFonts w:ascii="Cambria Math" w:hAnsi="Cambria Math"/>
                    </w:rPr>
                    <m:t>=40</m:t>
                  </m:r>
                  <m:r>
                    <w:rPr>
                      <w:rFonts w:ascii="Cambria Math" w:hAnsi="Cambria Math"/>
                    </w:rPr>
                    <m:t xml:space="preserve">              </m:t>
                  </m:r>
                </m:e>
              </m:eqArr>
            </m:e>
          </m:d>
        </m:oMath>
      </m:oMathPara>
    </w:p>
    <w:p w14:paraId="208267BB" w14:textId="7CC3EC46" w:rsidR="00FA7E02" w:rsidRDefault="00FA7E02">
      <w:r w:rsidRPr="00FA7E02">
        <w:rPr>
          <w:noProof/>
        </w:rPr>
        <w:lastRenderedPageBreak/>
        <w:drawing>
          <wp:inline distT="0" distB="0" distL="0" distR="0" wp14:anchorId="4A9A6D64" wp14:editId="5562A42F">
            <wp:extent cx="3791246" cy="3200400"/>
            <wp:effectExtent l="0" t="0" r="0" b="0"/>
            <wp:docPr id="1" name="Picture 1" descr="Chart, treemap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Chart, treemap chart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791246" cy="3200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4C433A" w14:textId="3E4EA990" w:rsidR="00FA7E02" w:rsidRPr="009535C6" w:rsidRDefault="00FA7E02">
      <w:r w:rsidRPr="00FA7E02">
        <w:rPr>
          <w:noProof/>
        </w:rPr>
        <w:drawing>
          <wp:inline distT="0" distB="0" distL="0" distR="0" wp14:anchorId="6ACBC1B1" wp14:editId="023A72DC">
            <wp:extent cx="3791246" cy="3200400"/>
            <wp:effectExtent l="0" t="0" r="0" b="0"/>
            <wp:docPr id="3" name="Picture 3" descr="Chart, treemap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Chart, treemap chart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791246" cy="3200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FA7E02" w:rsidRPr="009535C6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AztLSwMDMCUiZGFko6SsGpxcWZ+XkgBUa1AC9bTSAsAAAA"/>
  </w:docVars>
  <w:rsids>
    <w:rsidRoot w:val="004B4C83"/>
    <w:rsid w:val="00036E88"/>
    <w:rsid w:val="000B7F19"/>
    <w:rsid w:val="00114E43"/>
    <w:rsid w:val="0017343E"/>
    <w:rsid w:val="001E309B"/>
    <w:rsid w:val="00212248"/>
    <w:rsid w:val="003A0976"/>
    <w:rsid w:val="003A281C"/>
    <w:rsid w:val="00401A31"/>
    <w:rsid w:val="00417997"/>
    <w:rsid w:val="00435365"/>
    <w:rsid w:val="00454433"/>
    <w:rsid w:val="004A51CD"/>
    <w:rsid w:val="004B4C83"/>
    <w:rsid w:val="00545481"/>
    <w:rsid w:val="0054783F"/>
    <w:rsid w:val="0058340E"/>
    <w:rsid w:val="00690606"/>
    <w:rsid w:val="006C5378"/>
    <w:rsid w:val="006D07F7"/>
    <w:rsid w:val="00795AC7"/>
    <w:rsid w:val="007F3656"/>
    <w:rsid w:val="00800D01"/>
    <w:rsid w:val="008D54CA"/>
    <w:rsid w:val="009535C6"/>
    <w:rsid w:val="00A35FC3"/>
    <w:rsid w:val="00A37482"/>
    <w:rsid w:val="00AC5AA9"/>
    <w:rsid w:val="00B444C2"/>
    <w:rsid w:val="00BC5CBE"/>
    <w:rsid w:val="00CC16F6"/>
    <w:rsid w:val="00CF0077"/>
    <w:rsid w:val="00CF1E74"/>
    <w:rsid w:val="00E4416C"/>
    <w:rsid w:val="00EE5C96"/>
    <w:rsid w:val="00FA3B05"/>
    <w:rsid w:val="00FA459E"/>
    <w:rsid w:val="00FA7E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A8A26E"/>
  <w15:chartTrackingRefBased/>
  <w15:docId w15:val="{628342D7-ACAF-4E06-A922-372B5D79DA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lang w:val="es-E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B4C83"/>
    <w:pPr>
      <w:spacing w:after="160" w:line="259" w:lineRule="auto"/>
    </w:pPr>
    <w:rPr>
      <w:rFonts w:ascii="Calibri" w:eastAsia="Calibri" w:hAnsi="Calibri" w:cs="Calibri"/>
      <w:sz w:val="22"/>
      <w:szCs w:val="22"/>
      <w:lang w:val="en-US" w:eastAsia="es-E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B4C8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B4C83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45443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ascii="Calibri" w:eastAsia="Calibri" w:hAnsi="Calibri" w:cs="Calibri"/>
      <w:lang w:val="en-US" w:eastAsia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1977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143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838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38</TotalTime>
  <Pages>4</Pages>
  <Words>916</Words>
  <Characters>5043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NATO JOSE QUILICHE ALTAMIRANO</dc:creator>
  <cp:keywords/>
  <dc:description/>
  <cp:lastModifiedBy>RENATO JOSE QUILICHE ALTAMIRANO</cp:lastModifiedBy>
  <cp:revision>3</cp:revision>
  <dcterms:created xsi:type="dcterms:W3CDTF">2023-01-18T18:02:00Z</dcterms:created>
  <dcterms:modified xsi:type="dcterms:W3CDTF">2023-01-20T05:45:00Z</dcterms:modified>
</cp:coreProperties>
</file>